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Hairdresser</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0" w:name="internship-application-letter"/>
    <w:p>
      <w:pPr>
        <w:pStyle w:val="Heading1"/>
      </w:pPr>
      <w:r>
        <w:t xml:space="preserve">INTERNSHIP APPLICATION LETTER</w:t>
      </w:r>
    </w:p>
    <w:p>
      <w:pPr>
        <w:pStyle w:val="FirstParagraph"/>
      </w:pPr>
      <w:r>
        <w:t xml:space="preserve">For Hairdresser Internship Position at [Salon Name], Brasília, Brazil</w:t>
      </w:r>
    </w:p>
    <w:bookmarkEnd w:id="20"/>
    <w:p>
      <w:pPr>
        <w:pStyle w:val="BodyText"/>
      </w:pPr>
      <w:r>
        <w:t xml:space="preserve">October 26, 2023</w:t>
      </w:r>
    </w:p>
    <w:p>
      <w:pPr>
        <w:pStyle w:val="BodyText"/>
      </w:pPr>
      <w:r>
        <w:t xml:space="preserve">Hiring Manager</w:t>
      </w:r>
      <w:r>
        <w:br/>
      </w:r>
      <w:r>
        <w:t xml:space="preserve">[Salon Name]</w:t>
      </w:r>
      <w:r>
        <w:br/>
      </w:r>
      <w:r>
        <w:t xml:space="preserve">Rua do Sol, nº 150</w:t>
      </w:r>
      <w:r>
        <w:br/>
      </w:r>
      <w:r>
        <w:t xml:space="preserve">Asa Sul, Brasília - DF</w:t>
      </w:r>
      <w:r>
        <w:br/>
      </w:r>
      <w:r>
        <w:t xml:space="preserve">Brazil</w:t>
      </w:r>
    </w:p>
    <w:bookmarkStart w:id="21" w:name="X2cf8dd9b26728be9ec784314ba89e7b21f5bf12"/>
    <w:p>
      <w:pPr>
        <w:pStyle w:val="Heading2"/>
      </w:pPr>
      <w:r>
        <w:t xml:space="preserve">Subject: Internship Application for Hairdresser Position</w:t>
      </w:r>
    </w:p>
    <w:bookmarkEnd w:id="21"/>
    <w:p>
      <w:pPr>
        <w:pStyle w:val="FirstParagraph"/>
      </w:pPr>
      <w:r>
        <w:t xml:space="preserve">Dear Hiring Manager,</w:t>
      </w:r>
    </w:p>
    <w:p>
      <w:pPr>
        <w:pStyle w:val="BodyText"/>
      </w:pPr>
      <w:r>
        <w:t xml:space="preserve">I am writing to express my enthusiastic application for the Hairdresser Internship position at [Salon Name] in Brasília, Brazil. As a dedicated and passionate beauty student currently completing my cosmetology certification at Escola de Beleza Brasília, I have meticulously crafted this Internship Application Letter to demonstrate why I am the ideal candidate to contribute to your esteemed salon's legacy of excellence. The vibrant hairdressing culture in Brazil Brasília—where innovation meets cultural artistry—has inspired me to pursue hands-on learning in this dynamic environment.</w:t>
      </w:r>
    </w:p>
    <w:p>
      <w:pPr>
        <w:pStyle w:val="BodyText"/>
      </w:pPr>
      <w:r>
        <w:t xml:space="preserve">My journey in hairstyling began during my high school years when I volunteered at community beauty clinics across Brasília, assisting with basic hair maintenance for underserved communities. This experience ignited my passion for transforming confidence through hair, a value deeply rooted in Brazilian culture where hair is revered as cultural expression. In Brazil Brasília specifically, the confluence of Afro-Brazilian heritage, indigenous aesthetics, and contemporary global trends creates a unique playground for creative expression—a reality I am eager to immerse myself in under your mentorship.</w:t>
      </w:r>
    </w:p>
    <w:p>
      <w:pPr>
        <w:pStyle w:val="BodyText"/>
      </w:pPr>
      <w:r>
        <w:t xml:space="preserve">At Escola de Beleza Brasília, my academic rigor has been matched by hands-on application. I recently completed advanced modules in Brazilian texture management (including the specialized techniques for afro-textured hair prevalent throughout Brasília's diverse communities), color theory tailored to South American skin tones, and sustainable salon practices aligned with Brazil’s growing eco-conscious beauty movement. My portfolio includes over 50 documented transformations—from intricate braiding sessions at the Centro Cultural Brasil-África to precision fades at local youth salons—each reflecting my commitment to cultural sensitivity and technical precision. I understand that in Brazil Brasília, where hair care is intertwined with identity and community, professionalism must be accompanied by deep cultural awareness—a principle I embody daily.</w:t>
      </w:r>
    </w:p>
    <w:p>
      <w:pPr>
        <w:pStyle w:val="BodyText"/>
      </w:pPr>
      <w:r>
        <w:t xml:space="preserve">What sets me apart is my proactive engagement with Brasília’s beauty ecosystem. I regularly attend workshops at the Brazilian Haircare Association (ABRA) in Taguatinga, where industry leaders discuss emerging trends like the "Cabelo Natural" movement gaining traction across Federal District salons. I also volunteer weekly at Cabeleireiras Solidárias, a nonprofit providing free hairdressing services to elderly women in Paranoá—experience that taught me to balance technical skill with compassionate client interaction. This mirrors [Salon Name]’s reputation for community involvement, which I deeply admire.</w:t>
      </w:r>
    </w:p>
    <w:p>
      <w:pPr>
        <w:pStyle w:val="BodyText"/>
      </w:pPr>
      <w:r>
        <w:t xml:space="preserve">My Brazilian perspective on hairstyling is crucial for this role. In Brazil Brasília, hairdressing transcends mere service—it’s a ritual of connection. When I worked at Estúdio Sol Nascente in Lago Norte, I learned to adapt techniques for diverse clients: from applying natural oils recommended by indigenous communities in the Cerrado region to mastering the vibrant hues favored by young professionals in Asa Norte. I’ve studied how Brazilian hairdressers uniquely blend tradition (like using *cabelo de mãe* braiding methods) with global trends—something I’m eager to refine under your guidance at [Salon Name].</w:t>
      </w:r>
    </w:p>
    <w:p>
      <w:pPr>
        <w:pStyle w:val="BodyText"/>
      </w:pPr>
      <w:r>
        <w:t xml:space="preserve">I recognize that this Internship Application Letter represents more than a job request; it’s an invitation to join Brazil’s evolving beauty narrative. Brasília, as the nation’s capital and a hub for cultural innovation, offers unparalleled opportunities for growth. I am particularly drawn to [Salon Name]’s innovative use of organic products from Brazilian suppliers like Natura and the salon’s partnership with Instituto Nacional de Cultura Afro-Brasileira—values that resonate with my own mission to elevate hairdressing as a force for cultural preservation.</w:t>
      </w:r>
    </w:p>
    <w:p>
      <w:pPr>
        <w:pStyle w:val="BodyText"/>
      </w:pPr>
      <w:r>
        <w:t xml:space="preserve">My technical capabilities align precisely with your needs: I’m proficient in modern tools including digital color matching software, yet I prioritize foundational skills like hand-stripping and scalp analysis. I’ve also completed certifications in Brazilian salon safety protocols (INSS Compliance) and multilingual communication—fluency in Portuguese, English, and basic Spanish—to serve Brasília’s international clientele. My availability spans 30 hours weekly from Monday to Saturday, including weekends when salons are busiest across the Federal District.</w:t>
      </w:r>
    </w:p>
    <w:p>
      <w:pPr>
        <w:pStyle w:val="BodyText"/>
      </w:pPr>
      <w:r>
        <w:t xml:space="preserve">Most importantly, I bring an unshakable commitment to growth. While I’ve mastered textbook techniques, I understand that true mastery in Brazilian hairdressing emerges through humility and observation. In a city like Brasília where every salon—from the luxury suites of Park Shopping to the neighborhood ateliers in Ceilândia—celebrates local identity, I aim to learn not just *how* to cut hair, but *why* it matters here. Your salon’s reputation for nurturing talent through structured mentorship is exactly what I seek.</w:t>
      </w:r>
    </w:p>
    <w:p>
      <w:pPr>
        <w:pStyle w:val="BodyText"/>
      </w:pPr>
      <w:r>
        <w:t xml:space="preserve">As a lifelong resident of Brasília who has witnessed firsthand how hair salons function as community centers—where clients share life stories over braiding sessions—I am ready to contribute my energy, cultural insight, and eagerness to learn. I would welcome the opportunity to discuss how my background in Brazilian beauty traditions aligns with your salon’s vision during an interview at your convenience.</w:t>
      </w:r>
    </w:p>
    <w:p>
      <w:pPr>
        <w:pStyle w:val="BodyText"/>
      </w:pPr>
      <w:r>
        <w:t xml:space="preserve">Thank you for considering my application. I have attached my portfolio, certification documents, and references from [Salon Name]’s community partners for your review. I look forward to the possibility of contributing to Brasília’s vibrant hairdressing landscape under your esteemed guidance.</w:t>
      </w:r>
    </w:p>
    <w:p>
      <w:pPr>
        <w:pStyle w:val="BodyText"/>
      </w:pPr>
      <w:r>
        <w:t xml:space="preserve">Sincerely,</w:t>
      </w:r>
    </w:p>
    <w:p>
      <w:pPr>
        <w:pStyle w:val="BodyText"/>
      </w:pPr>
      <w:r>
        <w:t xml:space="preserve">Maria Clara Santos</w:t>
      </w:r>
    </w:p>
    <w:p>
      <w:pPr>
        <w:pStyle w:val="BodyText"/>
      </w:pPr>
      <w:r>
        <w:t xml:space="preserve">Escola de Beleza Brasília | Cosmetology Certification Candidate</w:t>
      </w:r>
      <w:r>
        <w:br/>
      </w:r>
      <w:r>
        <w:t xml:space="preserve">Rua das Palmeiras, nº 45 - Asa Sul, Brasília-DF</w:t>
      </w:r>
      <w:r>
        <w:br/>
      </w:r>
      <w:r>
        <w:t xml:space="preserve">Email: maria.santos@escolabrasilia.com.br | Phone: +55 (61) 98765-4321</w:t>
      </w:r>
    </w:p>
    <w:p>
      <w:pPr>
        <w:pStyle w:val="BodyText"/>
      </w:pPr>
      <w:r>
        <w:t xml:space="preserve">Portfolio Available Upon Request: www.maríasantosbeauty.com.br</w:t>
      </w:r>
    </w:p>
    <w:p>
      <w:pPr>
        <w:pStyle w:val="BodyText"/>
      </w:pPr>
      <w:r>
        <w:t xml:space="preserve">This Internship Application Letter for Hairdresser positions emphasizes Brazil Brasília's cultural significance, technical requirements, and community values as mandated by the guide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Hairdresser Position in Brazil Brasília</dc:title>
  <dc:creator/>
  <dc:language>en</dc:language>
  <cp:keywords/>
  <dcterms:created xsi:type="dcterms:W3CDTF">2025-12-10T08:05:39Z</dcterms:created>
  <dcterms:modified xsi:type="dcterms:W3CDTF">2025-12-10T08:05:39Z</dcterms:modified>
</cp:coreProperties>
</file>

<file path=docProps/custom.xml><?xml version="1.0" encoding="utf-8"?>
<Properties xmlns="http://schemas.openxmlformats.org/officeDocument/2006/custom-properties" xmlns:vt="http://schemas.openxmlformats.org/officeDocument/2006/docPropsVTypes"/>
</file>